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24Z</dcterms:created>
  <dcterms:modified xsi:type="dcterms:W3CDTF">2023-05-25T12: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Starts His Ministry</vt:lpwstr>
  </property>
</Properties>
</file>